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6D2C0324" w:rsidR="00BD271F" w:rsidRPr="00AC2EE9" w:rsidRDefault="00263AB2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July 16, 2018</w:t>
      </w:r>
    </w:p>
    <w:p w14:paraId="48077302" w14:textId="1AE3DE64" w:rsidR="00BD271F" w:rsidRPr="00AC2EE9" w:rsidRDefault="00263AB2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2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6EEBC9FB" w:rsidR="00291C90" w:rsidRP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71DA7257" w14:textId="7AC915C6" w:rsidR="00B208E2" w:rsidRDefault="00B208E2" w:rsidP="00B208E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0F553529" w14:textId="70318C3C" w:rsidR="00B208E2" w:rsidRPr="00B208E2" w:rsidRDefault="00B208E2" w:rsidP="00B208E2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Diversity &amp; Inclusion – Dr. Steve Filling</w:t>
      </w:r>
    </w:p>
    <w:p w14:paraId="1F34AA33" w14:textId="4276786A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450B1190" w14:textId="0C6528C2" w:rsidR="009D6B62" w:rsidRDefault="00B208E2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dentity Finder (</w:t>
      </w:r>
      <w:proofErr w:type="spellStart"/>
      <w:r>
        <w:rPr>
          <w:rFonts w:ascii="Calibri Light" w:hAnsi="Calibri Light" w:cs="Calibri Light"/>
          <w:sz w:val="22"/>
          <w:szCs w:val="22"/>
        </w:rPr>
        <w:t>Spirion</w:t>
      </w:r>
      <w:proofErr w:type="spellEnd"/>
      <w:r>
        <w:rPr>
          <w:rFonts w:ascii="Calibri Light" w:hAnsi="Calibri Light" w:cs="Calibri Light"/>
          <w:sz w:val="22"/>
          <w:szCs w:val="22"/>
        </w:rPr>
        <w:t xml:space="preserve">) Scanning </w:t>
      </w:r>
      <w:r w:rsidR="005455F0">
        <w:rPr>
          <w:rFonts w:ascii="Calibri Light" w:hAnsi="Calibri Light" w:cs="Calibri Light"/>
          <w:sz w:val="22"/>
          <w:szCs w:val="22"/>
        </w:rPr>
        <w:t xml:space="preserve">– Nathan </w:t>
      </w:r>
      <w:proofErr w:type="spellStart"/>
      <w:r w:rsidR="005455F0">
        <w:rPr>
          <w:rFonts w:ascii="Calibri Light" w:hAnsi="Calibri Light" w:cs="Calibri Light"/>
          <w:sz w:val="22"/>
          <w:szCs w:val="22"/>
        </w:rPr>
        <w:t>Zierfuss</w:t>
      </w:r>
      <w:proofErr w:type="spellEnd"/>
      <w:r w:rsidR="005455F0">
        <w:rPr>
          <w:rFonts w:ascii="Calibri Light" w:hAnsi="Calibri Light" w:cs="Calibri Light"/>
          <w:sz w:val="22"/>
          <w:szCs w:val="22"/>
        </w:rPr>
        <w:t>-Hubbard</w:t>
      </w:r>
    </w:p>
    <w:p w14:paraId="1FD960FD" w14:textId="114BECE5" w:rsidR="00F34BC5" w:rsidRDefault="00F34BC5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ampus Climate Survey</w:t>
      </w:r>
      <w:r w:rsidR="00913D3D">
        <w:rPr>
          <w:rFonts w:ascii="Calibri Light" w:hAnsi="Calibri Light" w:cs="Calibri Light"/>
          <w:sz w:val="22"/>
          <w:szCs w:val="22"/>
        </w:rPr>
        <w:t>:</w:t>
      </w:r>
      <w:bookmarkStart w:id="0" w:name="_GoBack"/>
      <w:bookmarkEnd w:id="0"/>
      <w:r>
        <w:rPr>
          <w:rFonts w:ascii="Calibri Light" w:hAnsi="Calibri Light" w:cs="Calibri Light"/>
          <w:sz w:val="22"/>
          <w:szCs w:val="22"/>
        </w:rPr>
        <w:t xml:space="preserve"> Requesting Status of Survey – Renee </w:t>
      </w:r>
      <w:proofErr w:type="spellStart"/>
      <w:r>
        <w:rPr>
          <w:rFonts w:ascii="Calibri Light" w:hAnsi="Calibri Light" w:cs="Calibri Light"/>
          <w:sz w:val="22"/>
          <w:szCs w:val="22"/>
        </w:rPr>
        <w:t>Giannini</w:t>
      </w:r>
      <w:proofErr w:type="spellEnd"/>
    </w:p>
    <w:p w14:paraId="5143CEE3" w14:textId="0CE027B8" w:rsidR="00B208E2" w:rsidRDefault="00B208E2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2018-19 Labor Council Meeting Schedule </w:t>
      </w:r>
      <w:r w:rsidR="005455F0">
        <w:rPr>
          <w:rFonts w:ascii="Calibri Light" w:hAnsi="Calibri Light" w:cs="Calibri Light"/>
          <w:sz w:val="22"/>
          <w:szCs w:val="22"/>
        </w:rPr>
        <w:t>– Julie Johnson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6A8815BC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44AB8CF6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Next Meeting: August 29, 2018 </w:t>
      </w:r>
    </w:p>
    <w:sectPr w:rsidR="006C6539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913D3D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3D3D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913D3D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q4FACwFL38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32FD"/>
    <w:rsid w:val="00317870"/>
    <w:rsid w:val="00322FAC"/>
    <w:rsid w:val="00360813"/>
    <w:rsid w:val="003A4C98"/>
    <w:rsid w:val="003E3415"/>
    <w:rsid w:val="00445206"/>
    <w:rsid w:val="00471F5E"/>
    <w:rsid w:val="004A2F66"/>
    <w:rsid w:val="0050107F"/>
    <w:rsid w:val="005164D3"/>
    <w:rsid w:val="00531BC4"/>
    <w:rsid w:val="005455F0"/>
    <w:rsid w:val="005764BE"/>
    <w:rsid w:val="005C25E8"/>
    <w:rsid w:val="005C759C"/>
    <w:rsid w:val="005D1A87"/>
    <w:rsid w:val="005E30B5"/>
    <w:rsid w:val="005E375A"/>
    <w:rsid w:val="00614323"/>
    <w:rsid w:val="00683566"/>
    <w:rsid w:val="0069278D"/>
    <w:rsid w:val="006C1070"/>
    <w:rsid w:val="006C6539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93573"/>
    <w:rsid w:val="00CB7E6C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A2C7C0-6D6C-4E7F-83C9-EE384F34C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10</cp:revision>
  <cp:lastPrinted>2017-09-27T16:05:00Z</cp:lastPrinted>
  <dcterms:created xsi:type="dcterms:W3CDTF">2018-07-13T18:31:00Z</dcterms:created>
  <dcterms:modified xsi:type="dcterms:W3CDTF">2018-07-13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